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Graphic Designer position at [Company Name], a role that aligns perfectly with my passion for visual storytelling and creative problem-solving. As a skilled and dedicated graphic designer based in India Bangalore, I have honed my expertise in crafting compelling visual identities, digital assets, and user-centric designs that resonate with diverse audiences. My experience in this dynamic city—known for its thriving tech ecosystem and creative energy—has equipped me with the tools to thrive in fast-paced environments while delivering high-quality work that meets global standards.</w:t>
      </w:r>
    </w:p>
    <w:p>
      <w:pPr>
        <w:pStyle w:val="BodyText"/>
      </w:pPr>
      <w:r>
        <w:t xml:space="preserve">India Bangalore has always been a beacon of innovation, and as a graphic designer here, I have witnessed firsthand how the city’s unique blend of tradition and modernity shapes the creative industry. Bangalore’s vibrant startup culture, coupled with its growing demand for digital content, has allowed me to refine my ability to adapt to evolving trends while maintaining a strong foundation in design principles. Whether designing branding materials for local businesses or creating visually engaging content for international clients, I bring a deep understanding of cultural nuances and the technical precision required to excel in this field.</w:t>
      </w:r>
    </w:p>
    <w:p>
      <w:pPr>
        <w:pStyle w:val="BodyText"/>
      </w:pPr>
      <w:r>
        <w:t xml:space="preserve">My portfolio showcases a wide range of projects that highlight my versatility as a graphic designer. From logo development and web design to social media graphics and print materials, I approach each task with creativity, attention to detail, and a commitment to exceeding client expectations. For instance, while working with [Previous Company or Client Name] in India Bangalore, I spearheaded the redesign of their brand identity, which resulted in a 30% increase in customer engagement. This project not only reinforced my ability to translate brand values into visual language but also underscored the importance of collaboration and communication in delivering impactful results.</w:t>
      </w:r>
    </w:p>
    <w:p>
      <w:pPr>
        <w:pStyle w:val="BodyText"/>
      </w:pPr>
      <w:r>
        <w:t xml:space="preserve">One of the key strengths I bring to this role is my proficiency in industry-standard tools such as Adobe Creative Suite (Photoshop, Illustrator, InDesign), Figma, and Canva. These skills have enabled me to create designs that are not only aesthetically pleasing but also functional and aligned with business objectives. Additionally, my understanding of user experience (UX) design principles allows me to develop visuals that are intuitive and engaging for end users. In a city like India Bangalore, where digital transformation is accelerating, this combination of creative and technical expertise is more critical than ever.</w:t>
      </w:r>
    </w:p>
    <w:p>
      <w:pPr>
        <w:pStyle w:val="BodyText"/>
      </w:pPr>
      <w:r>
        <w:t xml:space="preserve">What excites me most about the opportunity at [Company Name] is the chance to contribute to a team that values innovation and excellence. I am particularly drawn to your commitment to [mention a specific project, initiative, or value of the company, e.g., "creating immersive digital experiences" or "empowering startups through design"]. As a graphic designer in India Bangalore, I have always been inspired by companies that prioritize creativity as a driver of growth and impact. I am confident that my background and passion for design will enable me to make meaningful contributions to your team.</w:t>
      </w:r>
    </w:p>
    <w:p>
      <w:pPr>
        <w:pStyle w:val="BodyText"/>
      </w:pPr>
      <w:r>
        <w:t xml:space="preserve">Furthermore, my experience in India Bangalore has taught me the importance of cultural sensitivity and adaptability in design. The city’s diverse population and multicultural environment have shaped my ability to create visuals that are inclusive and relevant across different demographics. Whether designing for a local audience or an international market, I ensure that every piece reflects a deep understanding of the target audience’s needs and preferences. This approach has allowed me to build strong relationships with clients and consistently deliver work that resonates on both emotional and functional levels.</w:t>
      </w:r>
    </w:p>
    <w:p>
      <w:pPr>
        <w:pStyle w:val="BodyText"/>
      </w:pPr>
      <w:r>
        <w:t xml:space="preserve">I am also highly motivated by the opportunity to work in a collaborative environment where ideas are shared freely, and creativity is encouraged at every level. In India Bangalore, I have worked alongside multidisciplinary teams, including marketers, developers, and strategists, to deliver cohesive solutions that align with business goals. This experience has strengthened my ability to communicate complex design concepts clearly and to work effectively under tight deadlines without compromising quality.</w:t>
      </w:r>
    </w:p>
    <w:p>
      <w:pPr>
        <w:pStyle w:val="BodyText"/>
      </w:pPr>
      <w:r>
        <w:t xml:space="preserve">As a graphic designer in India Bangalore, I have also stayed committed to continuous learning and professional growth. I regularly participate in design communities, attend workshops, and follow industry trends to ensure that my skills remain up-to-date. This dedication has allowed me to stay ahead of the curve in a rapidly evolving field and to bring fresh perspectives to every project I undertake.</w:t>
      </w:r>
    </w:p>
    <w:p>
      <w:pPr>
        <w:pStyle w:val="BodyText"/>
      </w:pPr>
      <w:r>
        <w:t xml:space="preserve">I would welcome the opportunity to discuss how my background, skills, and enthusiasm for design can contribute to [Company Name]’s success. Thank you for considering my application. I look forward to the possibility of collaborating with your team and helping drive creative excellence in India Bangalore and beyond.</w:t>
      </w:r>
    </w:p>
    <w:p>
      <w:pPr>
        <w:pStyle w:val="BodyText"/>
      </w:pPr>
      <w:r>
        <w:t xml:space="preserve">Sincerely,</w:t>
      </w:r>
      <w:r>
        <w:br/>
      </w:r>
      <w:r>
        <w:t xml:space="preserve">[Your Full Name]</w:t>
      </w:r>
      <w:r>
        <w:br/>
      </w:r>
      <w:r>
        <w:t xml:space="preserve">[Your Email Address]</w:t>
      </w:r>
      <w:r>
        <w:br/>
      </w:r>
      <w:r>
        <w:t xml:space="preserve">[Your Phone Number]</w:t>
      </w:r>
      <w:r>
        <w:br/>
      </w:r>
      <w:r>
        <w:t xml:space="preserve">[Portfolio Website or LinkedIn Profi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dc:title>
  <dc:creator/>
  <cp:keywords/>
  <dcterms:created xsi:type="dcterms:W3CDTF">2026-07-23T16:26:42Z</dcterms:created>
  <dcterms:modified xsi:type="dcterms:W3CDTF">2026-07-23T16:26:42Z</dcterms:modified>
</cp:coreProperties>
</file>

<file path=docProps/custom.xml><?xml version="1.0" encoding="utf-8"?>
<Properties xmlns="http://schemas.openxmlformats.org/officeDocument/2006/custom-properties" xmlns:vt="http://schemas.openxmlformats.org/officeDocument/2006/docPropsVTypes"/>
</file>